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t>CHAIRMAN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A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VAWC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EP</w:t>
      </w:r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PO</w:t>
      </w:r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CL</w:t>
      </w:r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ECT</w:t>
      </w:r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HR</w:t>
      </w:r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SK CHAIRMAN</w:t>
      </w:r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SECRETARY</w:t>
      </w:r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TREASURER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3AF5503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432BEB">
        <w:rPr>
          <w:rFonts w:ascii="Times New Roman" w:hAnsi="Times New Roman" w:cs="Times New Roman"/>
          <w:b/>
          <w:sz w:val="40"/>
          <w:szCs w:val="40"/>
        </w:rPr>
        <w:t>INDIGENCY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6AA8CA8D" w14:textId="579B225C" w:rsidR="00EA58AE" w:rsidRPr="004075FB" w:rsidRDefault="00EA58AE" w:rsidP="003D5907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 w:rsidRPr="0095425B">
        <w:rPr>
          <w:sz w:val="24"/>
          <w:szCs w:val="24"/>
        </w:rPr>
        <w:t xml:space="preserve">This is to certify </w:t>
      </w:r>
      <w:r>
        <w:rPr>
          <w:sz w:val="24"/>
          <w:szCs w:val="24"/>
        </w:rPr>
        <w:t>that</w:t>
      </w:r>
      <w:r w:rsidR="005B7E3D">
        <w:rPr>
          <w:b/>
          <w:sz w:val="24"/>
          <w:szCs w:val="24"/>
        </w:rPr>
        <w:t xml:space="preserve"> </w:t>
      </w:r>
      <w:r w:rsidR="00505101">
        <w:rPr>
          <w:b/>
          <w:sz w:val="24"/>
          <w:szCs w:val="24"/>
        </w:rPr>
        <w:t>RESIDENT NAME</w:t>
      </w:r>
      <w:r w:rsidR="00EF4C36">
        <w:rPr>
          <w:b/>
          <w:sz w:val="24"/>
          <w:szCs w:val="24"/>
        </w:rPr>
        <w:t xml:space="preserve"> </w:t>
      </w:r>
      <w:r w:rsidR="00E959EC">
        <w:rPr>
          <w:sz w:val="24"/>
          <w:szCs w:val="24"/>
        </w:rPr>
        <w:t>who is presently res</w:t>
      </w:r>
      <w:r w:rsidR="00D62620">
        <w:rPr>
          <w:sz w:val="24"/>
          <w:szCs w:val="24"/>
        </w:rPr>
        <w:t>iding at</w:t>
      </w:r>
      <w:r w:rsidR="005B7E3D">
        <w:rPr>
          <w:b/>
          <w:sz w:val="24"/>
          <w:szCs w:val="24"/>
        </w:rPr>
        <w:t xml:space="preserve"> </w:t>
      </w:r>
      <w:r w:rsidR="00505101">
        <w:rPr>
          <w:b/>
          <w:sz w:val="24"/>
          <w:szCs w:val="24"/>
        </w:rPr>
        <w:t>RESIDENT ADDRESS</w:t>
      </w:r>
      <w:r w:rsidRPr="0095425B">
        <w:rPr>
          <w:sz w:val="24"/>
          <w:szCs w:val="24"/>
        </w:rPr>
        <w:t xml:space="preserve"> </w:t>
      </w:r>
      <w:r w:rsidR="00432BEB" w:rsidRPr="00432BEB">
        <w:rPr>
          <w:sz w:val="24"/>
          <w:szCs w:val="24"/>
        </w:rPr>
        <w:t>is a registered and accredited member of this Barangay.</w:t>
      </w:r>
    </w:p>
    <w:p w14:paraId="7B013C1F" w14:textId="77777777" w:rsidR="00432BEB" w:rsidRPr="00432BEB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432BEB">
        <w:rPr>
          <w:sz w:val="24"/>
          <w:szCs w:val="24"/>
        </w:rPr>
        <w:t>Since his/her residency at this barangay. I can certify his/her being jobless and can classified impoverished and needy for any financial support he/she can be availed of.</w:t>
      </w:r>
    </w:p>
    <w:p w14:paraId="796C6FBD" w14:textId="77777777" w:rsidR="00432BEB" w:rsidRPr="00432BEB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432BEB">
        <w:rPr>
          <w:sz w:val="24"/>
          <w:szCs w:val="24"/>
        </w:rPr>
        <w:t>This certification is issued upon the request of the above-named person for whatever legal purpose it may serve</w:t>
      </w:r>
    </w:p>
    <w:p w14:paraId="18AD22CC" w14:textId="50CDCBE8" w:rsidR="00EA58AE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432BEB">
        <w:rPr>
          <w:sz w:val="24"/>
          <w:szCs w:val="24"/>
        </w:rPr>
        <w:t xml:space="preserve">Issued </w:t>
      </w:r>
      <w:r w:rsidR="00990598">
        <w:rPr>
          <w:sz w:val="24"/>
          <w:szCs w:val="24"/>
        </w:rPr>
        <w:t>on:</w:t>
      </w:r>
      <w:r w:rsidRPr="00432BEB">
        <w:rPr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DATE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33991485" w:rsidR="00EA58AE" w:rsidRPr="0095425B" w:rsidRDefault="00AB6BC2" w:rsidP="00505101">
      <w:pPr>
        <w:pStyle w:val="NoSpacing"/>
        <w:ind w:firstLine="720"/>
        <w:rPr>
          <w:sz w:val="24"/>
          <w:szCs w:val="24"/>
        </w:rPr>
      </w:pPr>
      <w:r>
        <w:rPr>
          <w:sz w:val="24"/>
          <w:szCs w:val="24"/>
        </w:rPr>
        <w:t>Pu</w:t>
      </w:r>
      <w:r w:rsidR="009358B9">
        <w:rPr>
          <w:sz w:val="24"/>
          <w:szCs w:val="24"/>
        </w:rPr>
        <w:t>rpose</w:t>
      </w:r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 w:rsidRPr="003D5907">
              <w:rPr>
                <w:rFonts w:cstheme="minorHAnsi"/>
                <w:b/>
                <w:sz w:val="28"/>
                <w:szCs w:val="28"/>
                <w:u w:val="single"/>
              </w:rPr>
              <w:t>BARANGAY CHAIRMAN NAME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7FE96" w14:textId="77777777" w:rsidR="00C44F2F" w:rsidRDefault="00C44F2F" w:rsidP="00FC78CD">
      <w:pPr>
        <w:spacing w:after="0" w:line="240" w:lineRule="auto"/>
      </w:pPr>
      <w:r>
        <w:separator/>
      </w:r>
    </w:p>
  </w:endnote>
  <w:endnote w:type="continuationSeparator" w:id="0">
    <w:p w14:paraId="18617E7C" w14:textId="77777777" w:rsidR="00C44F2F" w:rsidRDefault="00C44F2F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94782" w14:textId="77777777" w:rsidR="00C44F2F" w:rsidRDefault="00C44F2F" w:rsidP="00FC78CD">
      <w:pPr>
        <w:spacing w:after="0" w:line="240" w:lineRule="auto"/>
      </w:pPr>
      <w:r>
        <w:separator/>
      </w:r>
    </w:p>
  </w:footnote>
  <w:footnote w:type="continuationSeparator" w:id="0">
    <w:p w14:paraId="3358EA14" w14:textId="77777777" w:rsidR="00C44F2F" w:rsidRDefault="00C44F2F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44F2F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16DA"/>
    <w:rsid w:val="0041455D"/>
    <w:rsid w:val="00432BEB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90598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4F2F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6262F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3:53:00Z</dcterms:modified>
</cp:coreProperties>
</file>